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81625" cy="388860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9785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45649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9785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7038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3455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6234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542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9487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91885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6565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8913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ушкарев Владимир</dc:creator>
  <dc:language>ru-RU</dc:language>
  <cp:keywords/>
  <dcterms:created xsi:type="dcterms:W3CDTF">2023-09-05T16:44:58Z</dcterms:created>
  <dcterms:modified xsi:type="dcterms:W3CDTF">2023-09-05T16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